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与性能优化相关面试题"/>
      <w:bookmarkEnd w:id="21"/>
      <w:r>
        <w:t xml:space="preserve">与性能优化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Android应用UI性能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内存泄漏监测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App应用启动分析与优化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与IPC机制相关面试题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3a5a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b958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Android&#24212;&#29992;UI&#24615;&#33021;&#20998;&#26512;.md" TargetMode="External" /><Relationship Type="http://schemas.openxmlformats.org/officeDocument/2006/relationships/hyperlink" Id="rId27" Target="App&#24212;&#29992;&#21551;&#21160;&#20998;&#26512;&#19982;&#20248;&#21270;.md" TargetMode="External" /><Relationship Type="http://schemas.openxmlformats.org/officeDocument/2006/relationships/hyperlink" Id="rId28" Target="&#19982;IPC&#26426;&#21046;&#30456;&#20851;&#38754;&#35797;&#39064;.md" TargetMode="External" /><Relationship Type="http://schemas.openxmlformats.org/officeDocument/2006/relationships/hyperlink" Id="rId22" Target="&#19982;&#24615;&#33021;&#20248;&#21270;&#30456;&#20851;&#35797;&#39064;&#19968;.md" TargetMode="External" /><Relationship Type="http://schemas.openxmlformats.org/officeDocument/2006/relationships/hyperlink" Id="rId24" Target="&#19982;&#24615;&#33021;&#20248;&#21270;&#30456;&#20851;&#35797;&#39064;&#19977;.md" TargetMode="External" /><Relationship Type="http://schemas.openxmlformats.org/officeDocument/2006/relationships/hyperlink" Id="rId23" Target="&#19982;&#24615;&#33021;&#20248;&#21270;&#30456;&#20851;&#35797;&#39064;&#20108;.md" TargetMode="External" /><Relationship Type="http://schemas.openxmlformats.org/officeDocument/2006/relationships/hyperlink" Id="rId26" Target="&#20869;&#23384;&#27844;&#28431;&#30417;&#27979;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ndroid&#24212;&#29992;UI&#24615;&#33021;&#20998;&#26512;.md" TargetMode="External" /><Relationship Type="http://schemas.openxmlformats.org/officeDocument/2006/relationships/hyperlink" Id="rId27" Target="App&#24212;&#29992;&#21551;&#21160;&#20998;&#26512;&#19982;&#20248;&#21270;.md" TargetMode="External" /><Relationship Type="http://schemas.openxmlformats.org/officeDocument/2006/relationships/hyperlink" Id="rId28" Target="&#19982;IPC&#26426;&#21046;&#30456;&#20851;&#38754;&#35797;&#39064;.md" TargetMode="External" /><Relationship Type="http://schemas.openxmlformats.org/officeDocument/2006/relationships/hyperlink" Id="rId22" Target="&#19982;&#24615;&#33021;&#20248;&#21270;&#30456;&#20851;&#35797;&#39064;&#19968;.md" TargetMode="External" /><Relationship Type="http://schemas.openxmlformats.org/officeDocument/2006/relationships/hyperlink" Id="rId24" Target="&#19982;&#24615;&#33021;&#20248;&#21270;&#30456;&#20851;&#35797;&#39064;&#19977;.md" TargetMode="External" /><Relationship Type="http://schemas.openxmlformats.org/officeDocument/2006/relationships/hyperlink" Id="rId23" Target="&#19982;&#24615;&#33021;&#20248;&#21270;&#30456;&#20851;&#35797;&#39064;&#20108;.md" TargetMode="External" /><Relationship Type="http://schemas.openxmlformats.org/officeDocument/2006/relationships/hyperlink" Id="rId26" Target="&#20869;&#23384;&#27844;&#28431;&#30417;&#2797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25Z</dcterms:created>
  <dcterms:modified xsi:type="dcterms:W3CDTF">2022-06-04T07:09:25Z</dcterms:modified>
</cp:coreProperties>
</file>